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24D3C" w14:textId="77777777" w:rsidR="00626D8C" w:rsidRDefault="00C00BD1">
      <w:pPr>
        <w:pStyle w:val="Title"/>
      </w:pPr>
      <w:r>
        <w:t>Lab 10 - Regression and Correlation Methods - STA 570</w:t>
      </w:r>
    </w:p>
    <w:p w14:paraId="4FD9A7CD" w14:textId="77777777" w:rsidR="00626D8C" w:rsidRDefault="00C00BD1">
      <w:pPr>
        <w:pStyle w:val="Heading1"/>
      </w:pPr>
      <w:bookmarkStart w:id="0" w:name="project-goals"/>
      <w:r>
        <w:t>Project Goals</w:t>
      </w:r>
      <w:bookmarkEnd w:id="0"/>
    </w:p>
    <w:p w14:paraId="6C07355E" w14:textId="77777777" w:rsidR="00626D8C" w:rsidRDefault="00C00BD1">
      <w:pPr>
        <w:pStyle w:val="FirstParagraph"/>
      </w:pPr>
      <w:r>
        <w:t>In this lab assignment, you will be asked to:</w:t>
      </w:r>
    </w:p>
    <w:p w14:paraId="6B974571" w14:textId="77777777" w:rsidR="00626D8C" w:rsidRDefault="00C00BD1">
      <w:pPr>
        <w:pStyle w:val="Compact"/>
        <w:numPr>
          <w:ilvl w:val="0"/>
          <w:numId w:val="3"/>
        </w:numPr>
      </w:pPr>
      <w:r>
        <w:t xml:space="preserve">Interpret a </w:t>
      </w:r>
      <w:proofErr w:type="gramStart"/>
      <w:r>
        <w:t>scatterplot</w:t>
      </w:r>
      <w:proofErr w:type="gramEnd"/>
    </w:p>
    <w:p w14:paraId="254FE847" w14:textId="77777777" w:rsidR="00626D8C" w:rsidRDefault="00C00BD1">
      <w:pPr>
        <w:pStyle w:val="Compact"/>
        <w:numPr>
          <w:ilvl w:val="0"/>
          <w:numId w:val="3"/>
        </w:numPr>
      </w:pPr>
      <w:r>
        <w:t xml:space="preserve">Determine whether a linear correlation is present between two </w:t>
      </w:r>
      <w:proofErr w:type="gramStart"/>
      <w:r>
        <w:t>variables</w:t>
      </w:r>
      <w:proofErr w:type="gramEnd"/>
    </w:p>
    <w:p w14:paraId="058EB8C0" w14:textId="77777777" w:rsidR="00626D8C" w:rsidRDefault="00C00BD1">
      <w:pPr>
        <w:pStyle w:val="Compact"/>
        <w:numPr>
          <w:ilvl w:val="0"/>
          <w:numId w:val="3"/>
        </w:numPr>
      </w:pPr>
      <w:r>
        <w:t>Determine a regression model and interpret it.</w:t>
      </w:r>
    </w:p>
    <w:p w14:paraId="4F523FC4" w14:textId="77777777" w:rsidR="00626D8C" w:rsidRDefault="00C00BD1">
      <w:pPr>
        <w:pStyle w:val="Heading1"/>
      </w:pPr>
      <w:bookmarkStart w:id="1" w:name="sample-data-set"/>
      <w:r>
        <w:t>Sample Data Set</w:t>
      </w:r>
      <w:bookmarkEnd w:id="1"/>
    </w:p>
    <w:p w14:paraId="21652DE1" w14:textId="77777777" w:rsidR="00626D8C" w:rsidRDefault="00C00BD1">
      <w:pPr>
        <w:pStyle w:val="FirstParagraph"/>
      </w:pPr>
      <w:r>
        <w:t>Data Set 1 “Body Data” from Appendix B includes body mass index (BMI) and high-density lipoprotein (HDL) cholesterol measurements from 300 subjects.</w:t>
      </w:r>
    </w:p>
    <w:p w14:paraId="419DC4E3" w14:textId="77777777" w:rsidR="00626D8C" w:rsidRDefault="00C00BD1">
      <w:pPr>
        <w:pStyle w:val="BodyText"/>
      </w:pPr>
      <w:r>
        <w:t xml:space="preserve">As always, open a new </w:t>
      </w:r>
      <w:proofErr w:type="spellStart"/>
      <w:r>
        <w:t>RMarkdown</w:t>
      </w:r>
      <w:proofErr w:type="spellEnd"/>
      <w:r>
        <w:t xml:space="preserve"> file. Make sure that your lab includes the code, output, and graphs, along with your write up to each question below.</w:t>
      </w:r>
    </w:p>
    <w:p w14:paraId="5C97227D" w14:textId="77777777" w:rsidR="00626D8C" w:rsidRDefault="00C00BD1">
      <w:pPr>
        <w:pStyle w:val="Heading1"/>
      </w:pPr>
      <w:bookmarkStart w:id="2" w:name="analysis-of-data"/>
      <w:r>
        <w:t>Analysis of Data</w:t>
      </w:r>
      <w:bookmarkEnd w:id="2"/>
    </w:p>
    <w:p w14:paraId="2D12F013" w14:textId="77777777" w:rsidR="00626D8C" w:rsidRDefault="00C00BD1">
      <w:pPr>
        <w:pStyle w:val="Compact"/>
        <w:numPr>
          <w:ilvl w:val="0"/>
          <w:numId w:val="4"/>
        </w:numPr>
      </w:pPr>
      <w:r>
        <w:t>Generate a scatterplot between the HDL and LDL variables.</w:t>
      </w:r>
    </w:p>
    <w:p w14:paraId="67A2CA7F" w14:textId="49656B17" w:rsidR="004A4CD0" w:rsidRDefault="00C00BD1">
      <w:pPr>
        <w:pStyle w:val="SourceCode"/>
        <w:rPr>
          <w:rStyle w:val="NormalTok"/>
        </w:rPr>
      </w:pPr>
      <w:r>
        <w:rPr>
          <w:rStyle w:val="CommentTok"/>
        </w:rPr>
        <w:t xml:space="preserve"># Import your data set </w:t>
      </w:r>
      <w:r>
        <w:br/>
      </w:r>
      <w:r>
        <w:rPr>
          <w:rStyle w:val="NormalTok"/>
        </w:rPr>
        <w:t>body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ead.table</w:t>
      </w:r>
      <w:proofErr w:type="spellEnd"/>
      <w:proofErr w:type="gramEnd"/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01 - Body Data.txt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2CA2713" w14:textId="35D2D11B" w:rsidR="004A4CD0" w:rsidRPr="004A4CD0" w:rsidRDefault="004A4CD0">
      <w:pPr>
        <w:pStyle w:val="SourceCode"/>
        <w:rPr>
          <w:rStyle w:val="NormalTok"/>
          <w:i/>
          <w:iCs/>
          <w:color w:val="984806" w:themeColor="accent6" w:themeShade="80"/>
        </w:rPr>
      </w:pPr>
      <w:r w:rsidRPr="004A4CD0">
        <w:rPr>
          <w:rStyle w:val="NormalTok"/>
          <w:i/>
          <w:iCs/>
          <w:color w:val="984806" w:themeColor="accent6" w:themeShade="80"/>
        </w:rPr>
        <w:t xml:space="preserve">#You may need this later.  This code converts numeric variables to </w:t>
      </w:r>
      <w:proofErr w:type="gramStart"/>
      <w:r w:rsidRPr="004A4CD0">
        <w:rPr>
          <w:rStyle w:val="NormalTok"/>
          <w:i/>
          <w:iCs/>
          <w:color w:val="984806" w:themeColor="accent6" w:themeShade="80"/>
        </w:rPr>
        <w:t>categorial</w:t>
      </w:r>
      <w:proofErr w:type="gramEnd"/>
    </w:p>
    <w:p w14:paraId="4A90DA80" w14:textId="244014A9" w:rsidR="00626D8C" w:rsidRDefault="004A4CD0">
      <w:pPr>
        <w:pStyle w:val="SourceCode"/>
      </w:pPr>
      <w:r w:rsidRPr="004A4CD0">
        <w:t>body$</w:t>
      </w:r>
      <w:proofErr w:type="gramStart"/>
      <w:r w:rsidRPr="004A4CD0">
        <w:t>GENDER..</w:t>
      </w:r>
      <w:proofErr w:type="gramEnd"/>
      <w:r w:rsidRPr="004A4CD0">
        <w:t xml:space="preserve">1.M. = </w:t>
      </w:r>
      <w:proofErr w:type="spellStart"/>
      <w:r w:rsidRPr="004A4CD0">
        <w:t>as.factor</w:t>
      </w:r>
      <w:proofErr w:type="spellEnd"/>
      <w:r w:rsidRPr="004A4CD0">
        <w:t>(body$GENDER..1.M.)</w:t>
      </w:r>
      <w:r w:rsidR="00C00BD1">
        <w:br/>
      </w:r>
      <w:r w:rsidR="00C00BD1">
        <w:br/>
      </w:r>
      <w:r w:rsidR="00C00BD1">
        <w:rPr>
          <w:rStyle w:val="CommentTok"/>
        </w:rPr>
        <w:t xml:space="preserve"># Scatterplot of </w:t>
      </w:r>
      <w:r w:rsidR="003D4F15">
        <w:rPr>
          <w:rStyle w:val="CommentTok"/>
        </w:rPr>
        <w:t>BMI</w:t>
      </w:r>
      <w:r w:rsidR="00C00BD1">
        <w:rPr>
          <w:rStyle w:val="CommentTok"/>
        </w:rPr>
        <w:t xml:space="preserve"> vs. HDL</w:t>
      </w:r>
      <w:r w:rsidR="00C00BD1">
        <w:br/>
      </w:r>
      <w:r w:rsidR="00C00BD1">
        <w:rPr>
          <w:rStyle w:val="KeywordTok"/>
        </w:rPr>
        <w:t>plot</w:t>
      </w:r>
      <w:r w:rsidR="00C00BD1">
        <w:rPr>
          <w:rStyle w:val="NormalTok"/>
        </w:rPr>
        <w:t>(</w:t>
      </w:r>
      <w:r w:rsidR="00C00BD1">
        <w:rPr>
          <w:rStyle w:val="DataTypeTok"/>
        </w:rPr>
        <w:t>x =</w:t>
      </w:r>
      <w:r w:rsidR="00C00BD1">
        <w:rPr>
          <w:rStyle w:val="NormalTok"/>
        </w:rPr>
        <w:t xml:space="preserve"> </w:t>
      </w:r>
      <w:proofErr w:type="spellStart"/>
      <w:r w:rsidR="00C00BD1">
        <w:rPr>
          <w:rStyle w:val="NormalTok"/>
        </w:rPr>
        <w:t>body</w:t>
      </w:r>
      <w:r w:rsidR="00C00BD1">
        <w:rPr>
          <w:rStyle w:val="OperatorTok"/>
        </w:rPr>
        <w:t>$</w:t>
      </w:r>
      <w:r w:rsidR="00C00BD1">
        <w:rPr>
          <w:rStyle w:val="NormalTok"/>
        </w:rPr>
        <w:t>BMI</w:t>
      </w:r>
      <w:proofErr w:type="spellEnd"/>
      <w:r w:rsidR="00C00BD1">
        <w:rPr>
          <w:rStyle w:val="NormalTok"/>
        </w:rPr>
        <w:t xml:space="preserve">, </w:t>
      </w:r>
      <w:r w:rsidR="00C00BD1">
        <w:rPr>
          <w:rStyle w:val="DataTypeTok"/>
        </w:rPr>
        <w:t>y =</w:t>
      </w:r>
      <w:r w:rsidR="00C00BD1">
        <w:rPr>
          <w:rStyle w:val="NormalTok"/>
        </w:rPr>
        <w:t xml:space="preserve"> </w:t>
      </w:r>
      <w:proofErr w:type="spellStart"/>
      <w:r w:rsidR="00C00BD1">
        <w:rPr>
          <w:rStyle w:val="NormalTok"/>
        </w:rPr>
        <w:t>body</w:t>
      </w:r>
      <w:r w:rsidR="00C00BD1">
        <w:rPr>
          <w:rStyle w:val="OperatorTok"/>
        </w:rPr>
        <w:t>$</w:t>
      </w:r>
      <w:r w:rsidR="00C00BD1">
        <w:rPr>
          <w:rStyle w:val="NormalTok"/>
        </w:rPr>
        <w:t>HDL</w:t>
      </w:r>
      <w:proofErr w:type="spellEnd"/>
      <w:r w:rsidR="00C00BD1">
        <w:rPr>
          <w:rStyle w:val="NormalTok"/>
        </w:rPr>
        <w:t>)</w:t>
      </w:r>
    </w:p>
    <w:p w14:paraId="321B32EC" w14:textId="77777777" w:rsidR="00626D8C" w:rsidRDefault="00C00BD1">
      <w:pPr>
        <w:pStyle w:val="Compact"/>
        <w:numPr>
          <w:ilvl w:val="0"/>
          <w:numId w:val="5"/>
        </w:numPr>
      </w:pPr>
      <w:r>
        <w:t>Does there appear to be a linear association between BMI and HDL?</w:t>
      </w:r>
    </w:p>
    <w:p w14:paraId="587D5A14" w14:textId="77777777" w:rsidR="00626D8C" w:rsidRDefault="00C00BD1">
      <w:pPr>
        <w:pStyle w:val="Compact"/>
        <w:numPr>
          <w:ilvl w:val="0"/>
          <w:numId w:val="5"/>
        </w:numPr>
      </w:pPr>
      <w:r>
        <w:t>Does it appear that the relationship between BMI and HDL is linear? Weak or strong?</w:t>
      </w:r>
    </w:p>
    <w:p w14:paraId="5BF5A301" w14:textId="77777777" w:rsidR="00626D8C" w:rsidRDefault="00C00BD1">
      <w:pPr>
        <w:pStyle w:val="Compact"/>
        <w:numPr>
          <w:ilvl w:val="0"/>
          <w:numId w:val="5"/>
        </w:numPr>
      </w:pPr>
      <w:r>
        <w:t>What is the equation of the regression line?</w:t>
      </w:r>
    </w:p>
    <w:p w14:paraId="797B5339" w14:textId="4C5EFF63" w:rsidR="00626D8C" w:rsidRDefault="00C00BD1">
      <w:pPr>
        <w:pStyle w:val="Compact"/>
        <w:numPr>
          <w:ilvl w:val="0"/>
          <w:numId w:val="5"/>
        </w:numPr>
      </w:pPr>
      <w:r>
        <w:t xml:space="preserve">Interpret the slope and intercept in the context of HDL and </w:t>
      </w:r>
      <w:r w:rsidR="003D4F15">
        <w:t>BMI</w:t>
      </w:r>
      <w:r>
        <w:t>.</w:t>
      </w:r>
    </w:p>
    <w:p w14:paraId="0B34A733" w14:textId="77777777" w:rsidR="00626D8C" w:rsidRDefault="00C00BD1">
      <w:pPr>
        <w:pStyle w:val="SourceCode"/>
      </w:pPr>
      <w:r>
        <w:rPr>
          <w:rStyle w:val="CommentTok"/>
        </w:rPr>
        <w:t># Information from correlation and regression</w:t>
      </w:r>
      <w:r>
        <w:br/>
      </w:r>
      <w:r>
        <w:rPr>
          <w:rStyle w:val="CommentTok"/>
        </w:rPr>
        <w:t># Use Multiple R-squared for correlation</w:t>
      </w:r>
      <w:r>
        <w:br/>
      </w: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lm</w:t>
      </w:r>
      <w:proofErr w:type="spellEnd"/>
      <w:r>
        <w:rPr>
          <w:rStyle w:val="NormalTok"/>
        </w:rPr>
        <w:t>(HDL</w:t>
      </w:r>
      <w:r>
        <w:rPr>
          <w:rStyle w:val="OperatorTok"/>
        </w:rPr>
        <w:t>~</w:t>
      </w:r>
      <w:r>
        <w:rPr>
          <w:rStyle w:val="NormalTok"/>
        </w:rPr>
        <w:t xml:space="preserve">BMI, </w:t>
      </w:r>
      <w:r>
        <w:rPr>
          <w:rStyle w:val="DataTypeTok"/>
        </w:rPr>
        <w:t>data =</w:t>
      </w:r>
      <w:r>
        <w:rPr>
          <w:rStyle w:val="NormalTok"/>
        </w:rPr>
        <w:t xml:space="preserve"> body))</w:t>
      </w:r>
    </w:p>
    <w:p w14:paraId="7DFEFBCE" w14:textId="569D2BE8" w:rsidR="00626D8C" w:rsidRDefault="00C00BD1">
      <w:pPr>
        <w:pStyle w:val="Compact"/>
        <w:numPr>
          <w:ilvl w:val="0"/>
          <w:numId w:val="6"/>
        </w:numPr>
      </w:pPr>
      <w:r>
        <w:t>If the measurements are separated according to gender, do the scatterplots, correlation, or regression model change?</w:t>
      </w:r>
    </w:p>
    <w:p w14:paraId="66AA5864" w14:textId="300DF0DC" w:rsidR="005A7109" w:rsidRDefault="005A7109" w:rsidP="005A7109">
      <w:pPr>
        <w:pStyle w:val="Compact"/>
      </w:pPr>
    </w:p>
    <w:p w14:paraId="21DDFD6B" w14:textId="5C4FAF03" w:rsidR="005A7109" w:rsidRDefault="005A7109" w:rsidP="005A7109">
      <w:pPr>
        <w:pStyle w:val="Compact"/>
      </w:pPr>
    </w:p>
    <w:p w14:paraId="77F9E851" w14:textId="495270A6" w:rsidR="005A7109" w:rsidRDefault="005A7109" w:rsidP="005A7109">
      <w:pPr>
        <w:pStyle w:val="Compact"/>
      </w:pPr>
    </w:p>
    <w:p w14:paraId="7AB868A4" w14:textId="77777777" w:rsidR="005A7109" w:rsidRDefault="005A7109" w:rsidP="005A7109">
      <w:pPr>
        <w:pStyle w:val="Compact"/>
      </w:pPr>
    </w:p>
    <w:p w14:paraId="54ECF139" w14:textId="0C98EF0B" w:rsidR="005A7109" w:rsidRDefault="00C00BD1" w:rsidP="005A7109">
      <w:pPr>
        <w:pStyle w:val="SourceCode"/>
      </w:pPr>
      <w:r>
        <w:rPr>
          <w:rStyle w:val="CommentTok"/>
        </w:rPr>
        <w:t># Plot</w:t>
      </w:r>
      <w:r w:rsidR="005A7109">
        <w:rPr>
          <w:rStyle w:val="CommentTok"/>
        </w:rPr>
        <w:t xml:space="preserve"> separating male and female with corresponding regression lines. 0 = female, 1 = male:</w:t>
      </w:r>
      <w:r>
        <w:br/>
      </w:r>
      <w:r w:rsidR="005A7109">
        <w:t>library(ggplot2)</w:t>
      </w:r>
    </w:p>
    <w:p w14:paraId="20EF0927" w14:textId="77777777" w:rsidR="005A7109" w:rsidRDefault="005A7109" w:rsidP="005A7109">
      <w:pPr>
        <w:pStyle w:val="SourceCode"/>
      </w:pPr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body, </w:t>
      </w:r>
      <w:proofErr w:type="spellStart"/>
      <w:r>
        <w:t>aes</w:t>
      </w:r>
      <w:proofErr w:type="spellEnd"/>
      <w:r>
        <w:t xml:space="preserve">(x=BMI, y=HDL, color = GENDER..1.M., </w:t>
      </w:r>
      <w:proofErr w:type="spellStart"/>
      <w:r>
        <w:t>lty</w:t>
      </w:r>
      <w:proofErr w:type="spellEnd"/>
      <w:r>
        <w:t xml:space="preserve">=GENDER..1.M.)) + </w:t>
      </w:r>
      <w:proofErr w:type="spellStart"/>
      <w:r>
        <w:t>geom_point</w:t>
      </w:r>
      <w:proofErr w:type="spellEnd"/>
      <w:r>
        <w:t xml:space="preserve">() + </w:t>
      </w:r>
    </w:p>
    <w:p w14:paraId="3A0F1B73" w14:textId="0D3ED0CC" w:rsidR="00626D8C" w:rsidRDefault="005A7109" w:rsidP="005A7109">
      <w:pPr>
        <w:pStyle w:val="SourceCode"/>
      </w:pPr>
      <w:r>
        <w:t xml:space="preserve">         </w:t>
      </w:r>
      <w:proofErr w:type="spellStart"/>
      <w:r>
        <w:t>geom_</w:t>
      </w:r>
      <w:proofErr w:type="gramStart"/>
      <w:r>
        <w:t>smooth</w:t>
      </w:r>
      <w:proofErr w:type="spellEnd"/>
      <w:r>
        <w:t>(</w:t>
      </w:r>
      <w:proofErr w:type="gramEnd"/>
      <w:r>
        <w:t>method="</w:t>
      </w:r>
      <w:proofErr w:type="spellStart"/>
      <w:r>
        <w:t>lm</w:t>
      </w:r>
      <w:proofErr w:type="spellEnd"/>
      <w:r>
        <w:t>", se=FALSE)</w:t>
      </w:r>
    </w:p>
    <w:p w14:paraId="709CF04D" w14:textId="77777777" w:rsidR="00626D8C" w:rsidRDefault="00C00BD1">
      <w:pPr>
        <w:pStyle w:val="SourceCode"/>
      </w:pPr>
      <w:r>
        <w:rPr>
          <w:rStyle w:val="CommentTok"/>
        </w:rPr>
        <w:t># Regression model using gender as a covariate</w:t>
      </w:r>
      <w:r>
        <w:br/>
      </w:r>
      <w:r>
        <w:rPr>
          <w:rStyle w:val="CommentTok"/>
        </w:rPr>
        <w:t># 0 = female, 1 = male</w:t>
      </w:r>
      <w:r>
        <w:br/>
      </w:r>
      <w:r>
        <w:rPr>
          <w:rStyle w:val="CommentTok"/>
        </w:rPr>
        <w:t># Using HDL as the response variable</w:t>
      </w:r>
      <w:r>
        <w:br/>
      </w: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lm</w:t>
      </w:r>
      <w:proofErr w:type="spellEnd"/>
      <w:r>
        <w:rPr>
          <w:rStyle w:val="NormalTok"/>
        </w:rPr>
        <w:t>(HDL</w:t>
      </w:r>
      <w:r>
        <w:rPr>
          <w:rStyle w:val="OperatorTok"/>
        </w:rPr>
        <w:t>~</w:t>
      </w:r>
      <w:r>
        <w:rPr>
          <w:rStyle w:val="NormalTok"/>
        </w:rPr>
        <w:t xml:space="preserve">BM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ody</w:t>
      </w:r>
      <w:r>
        <w:rPr>
          <w:rStyle w:val="OperatorTok"/>
        </w:rPr>
        <w:t>$</w:t>
      </w:r>
      <w:r>
        <w:rPr>
          <w:rStyle w:val="NormalTok"/>
        </w:rPr>
        <w:t>GENDER..</w:t>
      </w:r>
      <w:r>
        <w:rPr>
          <w:rStyle w:val="FloatTok"/>
        </w:rPr>
        <w:t>1.</w:t>
      </w:r>
      <w:r>
        <w:rPr>
          <w:rStyle w:val="NormalTok"/>
        </w:rPr>
        <w:t xml:space="preserve">M., </w:t>
      </w:r>
      <w:r>
        <w:rPr>
          <w:rStyle w:val="DataTypeTok"/>
        </w:rPr>
        <w:t>data =</w:t>
      </w:r>
      <w:r>
        <w:rPr>
          <w:rStyle w:val="NormalTok"/>
        </w:rPr>
        <w:t xml:space="preserve"> body))</w:t>
      </w:r>
    </w:p>
    <w:p w14:paraId="4FBBBEE5" w14:textId="568C9255" w:rsidR="00626D8C" w:rsidRDefault="00C00BD1">
      <w:pPr>
        <w:pStyle w:val="Compact"/>
        <w:numPr>
          <w:ilvl w:val="0"/>
          <w:numId w:val="7"/>
        </w:numPr>
      </w:pPr>
      <w:r>
        <w:t xml:space="preserve">Write a brief conclusion on how gender affects or does not affect </w:t>
      </w:r>
      <w:proofErr w:type="gramStart"/>
      <w:r>
        <w:t>HDL .</w:t>
      </w:r>
      <w:proofErr w:type="gramEnd"/>
    </w:p>
    <w:sectPr w:rsidR="00626D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F64180" w14:textId="77777777" w:rsidR="00F86EE9" w:rsidRDefault="00F86EE9">
      <w:pPr>
        <w:spacing w:after="0"/>
      </w:pPr>
      <w:r>
        <w:separator/>
      </w:r>
    </w:p>
  </w:endnote>
  <w:endnote w:type="continuationSeparator" w:id="0">
    <w:p w14:paraId="05CEDAC8" w14:textId="77777777" w:rsidR="00F86EE9" w:rsidRDefault="00F86E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13C6A" w14:textId="77777777" w:rsidR="00F86EE9" w:rsidRDefault="00F86EE9">
      <w:r>
        <w:separator/>
      </w:r>
    </w:p>
  </w:footnote>
  <w:footnote w:type="continuationSeparator" w:id="0">
    <w:p w14:paraId="4D13805F" w14:textId="77777777" w:rsidR="00F86EE9" w:rsidRDefault="00F86E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3AAAEF9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032607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CFD6F9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115EA1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8D20B12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621C43F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F502DA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2608E"/>
    <w:rsid w:val="003D4F15"/>
    <w:rsid w:val="004A4CD0"/>
    <w:rsid w:val="004E29B3"/>
    <w:rsid w:val="00590D07"/>
    <w:rsid w:val="005A4A4A"/>
    <w:rsid w:val="005A7109"/>
    <w:rsid w:val="00626D8C"/>
    <w:rsid w:val="006B6D23"/>
    <w:rsid w:val="007156C8"/>
    <w:rsid w:val="00784D58"/>
    <w:rsid w:val="008D6863"/>
    <w:rsid w:val="00B86B75"/>
    <w:rsid w:val="00BC48D5"/>
    <w:rsid w:val="00C00BD1"/>
    <w:rsid w:val="00C36279"/>
    <w:rsid w:val="00E315A3"/>
    <w:rsid w:val="00F8035C"/>
    <w:rsid w:val="00F86EE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8B630"/>
  <w15:docId w15:val="{C2191AB8-52F3-44C8-970B-162C70896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3</TotalTime>
  <Pages>2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0 - Regression and Correlation Methods - STA 570</vt:lpstr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 - Regression and Correlation Methods - STA 570</dc:title>
  <dc:creator>Melissa Pittard</dc:creator>
  <cp:keywords/>
  <cp:lastModifiedBy>Melissa Pittard</cp:lastModifiedBy>
  <cp:revision>4</cp:revision>
  <dcterms:created xsi:type="dcterms:W3CDTF">2021-06-11T11:42:00Z</dcterms:created>
  <dcterms:modified xsi:type="dcterms:W3CDTF">2021-06-11T11:59:00Z</dcterms:modified>
</cp:coreProperties>
</file>